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92EC8" w14:textId="2097C3EF" w:rsidR="00503252" w:rsidRDefault="00503252">
      <w:pPr>
        <w:widowControl/>
        <w:jc w:val="left"/>
        <w:rPr>
          <w:rFonts w:ascii="华文中宋" w:eastAsia="华文中宋" w:hAnsi="华文中宋" w:cs="宋体"/>
          <w:b/>
          <w:kern w:val="0"/>
          <w:szCs w:val="21"/>
        </w:rPr>
      </w:pPr>
    </w:p>
    <w:p w14:paraId="0354649C" w14:textId="77777777" w:rsidR="00503252" w:rsidRDefault="00000000">
      <w:pPr>
        <w:autoSpaceDE w:val="0"/>
        <w:autoSpaceDN w:val="0"/>
        <w:adjustRightInd w:val="0"/>
        <w:spacing w:beforeLines="100" w:before="312"/>
        <w:jc w:val="left"/>
        <w:rPr>
          <w:rFonts w:ascii="宋体" w:eastAsia="宋体" w:cs="宋体"/>
          <w:b/>
          <w:kern w:val="0"/>
          <w:sz w:val="32"/>
          <w:szCs w:val="32"/>
        </w:rPr>
      </w:pPr>
      <w:r>
        <w:rPr>
          <w:rFonts w:ascii="宋体" w:eastAsia="宋体" w:cs="宋体" w:hint="eastAsia"/>
          <w:b/>
          <w:kern w:val="0"/>
          <w:sz w:val="32"/>
          <w:szCs w:val="32"/>
        </w:rPr>
        <w:t>附件</w:t>
      </w:r>
      <w:r>
        <w:rPr>
          <w:rFonts w:ascii="宋体" w:eastAsia="宋体" w:cs="宋体"/>
          <w:b/>
          <w:kern w:val="0"/>
          <w:sz w:val="32"/>
          <w:szCs w:val="32"/>
        </w:rPr>
        <w:t>4</w:t>
      </w:r>
      <w:r>
        <w:rPr>
          <w:rFonts w:ascii="宋体" w:eastAsia="宋体" w:cs="宋体" w:hint="eastAsia"/>
          <w:b/>
          <w:kern w:val="0"/>
          <w:sz w:val="32"/>
          <w:szCs w:val="32"/>
        </w:rPr>
        <w:t>：</w:t>
      </w:r>
    </w:p>
    <w:p w14:paraId="57A45FC1" w14:textId="77777777" w:rsidR="00503252" w:rsidRDefault="00503252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32"/>
          <w:szCs w:val="32"/>
        </w:rPr>
      </w:pPr>
    </w:p>
    <w:p w14:paraId="57FA59F6" w14:textId="5B744884" w:rsidR="00503252" w:rsidRDefault="00977001">
      <w:pPr>
        <w:autoSpaceDE w:val="0"/>
        <w:autoSpaceDN w:val="0"/>
        <w:adjustRightInd w:val="0"/>
        <w:spacing w:line="360" w:lineRule="auto"/>
        <w:jc w:val="center"/>
        <w:rPr>
          <w:rFonts w:ascii="华文中宋" w:eastAsia="华文中宋" w:hAnsi="华文中宋" w:cs="宋体"/>
          <w:b/>
          <w:kern w:val="0"/>
          <w:sz w:val="32"/>
          <w:szCs w:val="32"/>
        </w:rPr>
      </w:pPr>
      <w:r w:rsidRPr="00977001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第五届全国大学生土地国情大赛</w:t>
      </w:r>
      <w:r w:rsidR="00CF0DE4" w:rsidRPr="00977001"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安徽建筑大学校赛</w:t>
      </w:r>
      <w:r>
        <w:rPr>
          <w:rFonts w:ascii="华文中宋" w:eastAsia="华文中宋" w:hAnsi="华文中宋" w:cs="宋体" w:hint="eastAsia"/>
          <w:b/>
          <w:kern w:val="0"/>
          <w:sz w:val="32"/>
          <w:szCs w:val="32"/>
        </w:rPr>
        <w:t>诚信承诺书</w:t>
      </w:r>
    </w:p>
    <w:p w14:paraId="3A5A23F6" w14:textId="77777777" w:rsidR="00503252" w:rsidRDefault="00503252">
      <w:pPr>
        <w:pStyle w:val="Default"/>
        <w:spacing w:line="473" w:lineRule="atLeast"/>
        <w:rPr>
          <w:rFonts w:cstheme="minorBidi"/>
          <w:color w:val="auto"/>
          <w:sz w:val="23"/>
          <w:szCs w:val="23"/>
        </w:rPr>
      </w:pPr>
    </w:p>
    <w:p w14:paraId="2F2255EE" w14:textId="77777777" w:rsidR="00503252" w:rsidRDefault="00000000">
      <w:pPr>
        <w:pStyle w:val="Default"/>
        <w:spacing w:line="473" w:lineRule="atLeast"/>
        <w:rPr>
          <w:rFonts w:cstheme="minorBidi"/>
          <w:color w:val="auto"/>
          <w:sz w:val="23"/>
          <w:szCs w:val="23"/>
        </w:rPr>
      </w:pPr>
      <w:r>
        <w:rPr>
          <w:rFonts w:cstheme="minorBidi" w:hint="eastAsia"/>
          <w:color w:val="auto"/>
          <w:sz w:val="23"/>
          <w:szCs w:val="23"/>
        </w:rPr>
        <w:t>大赛组委会：</w:t>
      </w:r>
    </w:p>
    <w:p w14:paraId="534762D4" w14:textId="5B0EEEF0" w:rsidR="00503252" w:rsidRDefault="00000000">
      <w:pPr>
        <w:pStyle w:val="Default"/>
        <w:spacing w:line="473" w:lineRule="atLeast"/>
        <w:ind w:firstLineChars="200" w:firstLine="460"/>
        <w:rPr>
          <w:rFonts w:cstheme="minorBidi"/>
          <w:color w:val="auto"/>
          <w:sz w:val="23"/>
          <w:szCs w:val="23"/>
        </w:rPr>
      </w:pPr>
      <w:r>
        <w:rPr>
          <w:rFonts w:cstheme="minorBidi" w:hint="eastAsia"/>
          <w:color w:val="auto"/>
          <w:sz w:val="23"/>
          <w:szCs w:val="23"/>
        </w:rPr>
        <w:t>我（们）充分知晓并对第五届全国大学生土地国情调查大赛</w:t>
      </w:r>
      <w:r w:rsidR="00CF0DE4" w:rsidRPr="00CF0DE4">
        <w:rPr>
          <w:rFonts w:cstheme="minorBidi" w:hint="eastAsia"/>
          <w:color w:val="auto"/>
          <w:sz w:val="23"/>
          <w:szCs w:val="23"/>
        </w:rPr>
        <w:t>安徽建筑大学校赛</w:t>
      </w:r>
      <w:r>
        <w:rPr>
          <w:rFonts w:cstheme="minorBidi" w:hint="eastAsia"/>
          <w:color w:val="auto"/>
          <w:sz w:val="23"/>
          <w:szCs w:val="23"/>
        </w:rPr>
        <w:t>组委会作出如下承诺：</w:t>
      </w:r>
    </w:p>
    <w:p w14:paraId="74A730E9" w14:textId="77777777" w:rsidR="00503252" w:rsidRDefault="00000000">
      <w:pPr>
        <w:pStyle w:val="Default"/>
        <w:spacing w:line="473" w:lineRule="atLeast"/>
        <w:ind w:firstLineChars="200" w:firstLine="460"/>
        <w:rPr>
          <w:rFonts w:cstheme="minorBidi"/>
          <w:color w:val="auto"/>
          <w:sz w:val="23"/>
          <w:szCs w:val="23"/>
        </w:rPr>
      </w:pPr>
      <w:r>
        <w:rPr>
          <w:rFonts w:cstheme="minorBidi" w:hint="eastAsia"/>
          <w:color w:val="auto"/>
          <w:sz w:val="23"/>
          <w:szCs w:val="23"/>
        </w:rPr>
        <w:t>一、始终坚持正确的政治立场，严格按照《大赛通知》及相关要求报名参赛，服从大赛组委会统一规定和安排。</w:t>
      </w:r>
    </w:p>
    <w:p w14:paraId="4D0C48F0" w14:textId="77777777" w:rsidR="00503252" w:rsidRDefault="00000000">
      <w:pPr>
        <w:pStyle w:val="Default"/>
        <w:spacing w:line="473" w:lineRule="atLeast"/>
        <w:ind w:firstLineChars="200" w:firstLine="460"/>
        <w:rPr>
          <w:rFonts w:cstheme="minorBidi"/>
          <w:color w:val="auto"/>
          <w:sz w:val="23"/>
          <w:szCs w:val="23"/>
        </w:rPr>
      </w:pPr>
      <w:r>
        <w:rPr>
          <w:rFonts w:cstheme="minorBidi" w:hint="eastAsia"/>
          <w:color w:val="auto"/>
          <w:sz w:val="23"/>
          <w:szCs w:val="23"/>
        </w:rPr>
        <w:t>二、保证向大赛组委会提交的所有参赛材料（包括并不限于学校和团队成员</w:t>
      </w:r>
      <w:r>
        <w:rPr>
          <w:rFonts w:cstheme="minorBidi"/>
          <w:color w:val="auto"/>
          <w:sz w:val="23"/>
          <w:szCs w:val="23"/>
        </w:rPr>
        <w:t>/</w:t>
      </w:r>
      <w:r>
        <w:rPr>
          <w:rFonts w:cstheme="minorBidi" w:hint="eastAsia"/>
          <w:color w:val="auto"/>
          <w:sz w:val="23"/>
          <w:szCs w:val="23"/>
        </w:rPr>
        <w:t>个人信息以及参赛作品等）所含内容真实、有效、完整。</w:t>
      </w:r>
    </w:p>
    <w:p w14:paraId="6B570769" w14:textId="77777777" w:rsidR="00503252" w:rsidRDefault="00000000">
      <w:pPr>
        <w:pStyle w:val="Default"/>
        <w:spacing w:line="473" w:lineRule="atLeast"/>
        <w:ind w:firstLineChars="200" w:firstLine="460"/>
        <w:rPr>
          <w:rFonts w:cstheme="minorBidi"/>
          <w:color w:val="auto"/>
          <w:sz w:val="23"/>
          <w:szCs w:val="23"/>
        </w:rPr>
      </w:pPr>
      <w:r>
        <w:rPr>
          <w:rFonts w:cstheme="minorBidi" w:hint="eastAsia"/>
          <w:color w:val="auto"/>
          <w:sz w:val="23"/>
          <w:szCs w:val="23"/>
        </w:rPr>
        <w:t>三、提交的参赛作品是由承诺人在指导教师指导下独立完成的，作品内容真实可靠，不存在抄袭、造假等学术不端行为，所用原始数据具有可溯源性。</w:t>
      </w:r>
    </w:p>
    <w:p w14:paraId="04C43A63" w14:textId="77777777" w:rsidR="00503252" w:rsidRDefault="00000000">
      <w:pPr>
        <w:pStyle w:val="Default"/>
        <w:spacing w:line="473" w:lineRule="atLeast"/>
        <w:ind w:firstLineChars="176" w:firstLine="405"/>
        <w:rPr>
          <w:rFonts w:cstheme="minorBidi"/>
          <w:color w:val="auto"/>
          <w:sz w:val="23"/>
          <w:szCs w:val="23"/>
        </w:rPr>
      </w:pPr>
      <w:r>
        <w:rPr>
          <w:rFonts w:cstheme="minorBidi" w:hint="eastAsia"/>
          <w:color w:val="auto"/>
          <w:sz w:val="23"/>
          <w:szCs w:val="23"/>
        </w:rPr>
        <w:t>四、入围、获奖作品一经发现确认存在抄袭或者其他侵权行为，由参赛者承担全部后果。</w:t>
      </w:r>
    </w:p>
    <w:p w14:paraId="7700A986" w14:textId="77777777" w:rsidR="00503252" w:rsidRDefault="00000000">
      <w:pPr>
        <w:pStyle w:val="Default"/>
        <w:spacing w:line="473" w:lineRule="atLeast"/>
        <w:ind w:firstLineChars="200" w:firstLine="460"/>
        <w:rPr>
          <w:rFonts w:cstheme="minorBidi"/>
          <w:color w:val="auto"/>
          <w:sz w:val="23"/>
          <w:szCs w:val="23"/>
        </w:rPr>
      </w:pPr>
      <w:r>
        <w:rPr>
          <w:rFonts w:cstheme="minorBidi" w:hint="eastAsia"/>
          <w:color w:val="auto"/>
          <w:sz w:val="23"/>
          <w:szCs w:val="23"/>
        </w:rPr>
        <w:t>五、大赛组委会有权对参赛作品进行公开展示、推广宣传，但不得将参赛作品用于商业目的。</w:t>
      </w:r>
    </w:p>
    <w:p w14:paraId="6F747768" w14:textId="77777777" w:rsidR="00503252" w:rsidRDefault="00000000">
      <w:pPr>
        <w:pStyle w:val="Default"/>
        <w:spacing w:line="473" w:lineRule="atLeast"/>
        <w:ind w:leftChars="-3" w:left="-6" w:firstLineChars="187" w:firstLine="430"/>
        <w:rPr>
          <w:rFonts w:cstheme="minorBidi"/>
          <w:color w:val="auto"/>
          <w:sz w:val="23"/>
          <w:szCs w:val="23"/>
        </w:rPr>
      </w:pPr>
      <w:r>
        <w:rPr>
          <w:rFonts w:cstheme="minorBidi" w:hint="eastAsia"/>
          <w:color w:val="auto"/>
          <w:sz w:val="23"/>
          <w:szCs w:val="23"/>
        </w:rPr>
        <w:t>六、本承诺书自承诺人签字之日起生效，解释权归属大赛组委会。</w:t>
      </w:r>
    </w:p>
    <w:p w14:paraId="6215C930" w14:textId="77777777" w:rsidR="00503252" w:rsidRDefault="00503252">
      <w:pPr>
        <w:pStyle w:val="CM15"/>
        <w:spacing w:after="615" w:line="473" w:lineRule="atLeast"/>
        <w:rPr>
          <w:sz w:val="23"/>
          <w:szCs w:val="23"/>
        </w:rPr>
      </w:pPr>
    </w:p>
    <w:p w14:paraId="78D432BE" w14:textId="77777777" w:rsidR="00503252" w:rsidRDefault="00000000">
      <w:pPr>
        <w:pStyle w:val="CM15"/>
        <w:spacing w:after="615" w:line="473" w:lineRule="atLeast"/>
        <w:ind w:firstLineChars="185" w:firstLine="425"/>
        <w:rPr>
          <w:sz w:val="23"/>
          <w:szCs w:val="23"/>
        </w:rPr>
      </w:pPr>
      <w:r>
        <w:rPr>
          <w:rFonts w:hint="eastAsia"/>
          <w:sz w:val="23"/>
          <w:szCs w:val="23"/>
        </w:rPr>
        <w:t>承诺人（签字）：                            指导教师（签字）：</w:t>
      </w:r>
    </w:p>
    <w:p w14:paraId="7FAB89F9" w14:textId="7AB0BBB9" w:rsidR="00503252" w:rsidRDefault="00000000">
      <w:pPr>
        <w:pStyle w:val="CM9"/>
        <w:ind w:firstLineChars="185" w:firstLine="425"/>
        <w:rPr>
          <w:sz w:val="23"/>
          <w:szCs w:val="23"/>
        </w:rPr>
      </w:pPr>
      <w:r>
        <w:rPr>
          <w:rFonts w:hint="eastAsia"/>
          <w:sz w:val="23"/>
          <w:szCs w:val="23"/>
        </w:rPr>
        <w:t>日期：</w:t>
      </w:r>
      <w:r>
        <w:rPr>
          <w:sz w:val="23"/>
          <w:szCs w:val="23"/>
        </w:rPr>
        <w:t>202</w:t>
      </w:r>
      <w:r>
        <w:rPr>
          <w:rFonts w:hint="eastAsia"/>
          <w:sz w:val="23"/>
          <w:szCs w:val="23"/>
        </w:rPr>
        <w:t xml:space="preserve">3年 </w:t>
      </w:r>
      <w:r>
        <w:rPr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 xml:space="preserve">月 </w:t>
      </w:r>
      <w:r>
        <w:rPr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 xml:space="preserve">日     </w:t>
      </w:r>
      <w:r>
        <w:rPr>
          <w:sz w:val="23"/>
          <w:szCs w:val="23"/>
        </w:rPr>
        <w:t xml:space="preserve"> </w:t>
      </w:r>
      <w:r>
        <w:rPr>
          <w:rFonts w:hint="eastAsia"/>
          <w:sz w:val="23"/>
          <w:szCs w:val="23"/>
        </w:rPr>
        <w:t xml:space="preserve">                 </w:t>
      </w:r>
    </w:p>
    <w:p w14:paraId="72D90579" w14:textId="280EBDA9" w:rsidR="00503252" w:rsidRDefault="00503252">
      <w:pPr>
        <w:widowControl/>
        <w:jc w:val="left"/>
        <w:rPr>
          <w:rFonts w:ascii="华文中宋" w:eastAsia="华文中宋" w:hAnsi="华文中宋" w:cs="宋体"/>
          <w:b/>
          <w:kern w:val="0"/>
          <w:sz w:val="32"/>
          <w:szCs w:val="32"/>
        </w:rPr>
      </w:pPr>
    </w:p>
    <w:sectPr w:rsidR="00503252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C3C34" w14:textId="77777777" w:rsidR="009B7606" w:rsidRDefault="009B7606" w:rsidP="00F9472E">
      <w:r>
        <w:separator/>
      </w:r>
    </w:p>
  </w:endnote>
  <w:endnote w:type="continuationSeparator" w:id="0">
    <w:p w14:paraId="7D460810" w14:textId="77777777" w:rsidR="009B7606" w:rsidRDefault="009B7606" w:rsidP="00F94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DB858" w14:textId="77777777" w:rsidR="009B7606" w:rsidRDefault="009B7606" w:rsidP="00F9472E">
      <w:r>
        <w:separator/>
      </w:r>
    </w:p>
  </w:footnote>
  <w:footnote w:type="continuationSeparator" w:id="0">
    <w:p w14:paraId="7D2C516D" w14:textId="77777777" w:rsidR="009B7606" w:rsidRDefault="009B7606" w:rsidP="00F94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600B92"/>
    <w:multiLevelType w:val="multilevel"/>
    <w:tmpl w:val="91600B92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CC29953E"/>
    <w:multiLevelType w:val="multilevel"/>
    <w:tmpl w:val="CC29953E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A3C3C8D"/>
    <w:multiLevelType w:val="multilevel"/>
    <w:tmpl w:val="0A3C3C8D"/>
    <w:lvl w:ilvl="0">
      <w:start w:val="1"/>
      <w:numFmt w:val="decimal"/>
      <w:lvlText w:val="%1."/>
      <w:lvlJc w:val="left"/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 w16cid:durableId="1034116654">
    <w:abstractNumId w:val="0"/>
  </w:num>
  <w:num w:numId="2" w16cid:durableId="1174615491">
    <w:abstractNumId w:val="1"/>
  </w:num>
  <w:num w:numId="3" w16cid:durableId="753231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La0MDMwMTe1sDRX0lEKTi0uzszPAykwrgUAL3yQFiwAAAA="/>
    <w:docVar w:name="commondata" w:val="eyJoZGlkIjoiMDcyZTBhZjRhNWI5Y2MwODc1YjM4ZTcyODgyZmQzNjIifQ=="/>
  </w:docVars>
  <w:rsids>
    <w:rsidRoot w:val="006D0FE8"/>
    <w:rsid w:val="00002BD6"/>
    <w:rsid w:val="00010148"/>
    <w:rsid w:val="000114DC"/>
    <w:rsid w:val="000147BE"/>
    <w:rsid w:val="000172B4"/>
    <w:rsid w:val="00017E61"/>
    <w:rsid w:val="000411A4"/>
    <w:rsid w:val="000503BE"/>
    <w:rsid w:val="00057DCC"/>
    <w:rsid w:val="00065D1E"/>
    <w:rsid w:val="00072C54"/>
    <w:rsid w:val="00077A41"/>
    <w:rsid w:val="000816D0"/>
    <w:rsid w:val="000841C4"/>
    <w:rsid w:val="000932D5"/>
    <w:rsid w:val="000A1271"/>
    <w:rsid w:val="000A15C8"/>
    <w:rsid w:val="000A3994"/>
    <w:rsid w:val="000A5C75"/>
    <w:rsid w:val="000B1083"/>
    <w:rsid w:val="000B459B"/>
    <w:rsid w:val="000D3442"/>
    <w:rsid w:val="000D6697"/>
    <w:rsid w:val="000E1BF1"/>
    <w:rsid w:val="000E5428"/>
    <w:rsid w:val="000F474B"/>
    <w:rsid w:val="000F7DA4"/>
    <w:rsid w:val="00101737"/>
    <w:rsid w:val="00111E50"/>
    <w:rsid w:val="0012096F"/>
    <w:rsid w:val="00121396"/>
    <w:rsid w:val="0012529B"/>
    <w:rsid w:val="001405B8"/>
    <w:rsid w:val="00140722"/>
    <w:rsid w:val="00141F4C"/>
    <w:rsid w:val="00144E9B"/>
    <w:rsid w:val="00145FE5"/>
    <w:rsid w:val="00172902"/>
    <w:rsid w:val="001772EC"/>
    <w:rsid w:val="00180E3B"/>
    <w:rsid w:val="00182077"/>
    <w:rsid w:val="00185169"/>
    <w:rsid w:val="00185EC1"/>
    <w:rsid w:val="00186DA4"/>
    <w:rsid w:val="001A41D7"/>
    <w:rsid w:val="001B3D88"/>
    <w:rsid w:val="00200E10"/>
    <w:rsid w:val="002145E1"/>
    <w:rsid w:val="0021513C"/>
    <w:rsid w:val="0023155A"/>
    <w:rsid w:val="00231564"/>
    <w:rsid w:val="00233827"/>
    <w:rsid w:val="002355B1"/>
    <w:rsid w:val="00237872"/>
    <w:rsid w:val="002519C5"/>
    <w:rsid w:val="00251EFE"/>
    <w:rsid w:val="00266319"/>
    <w:rsid w:val="00281E5A"/>
    <w:rsid w:val="00291CFD"/>
    <w:rsid w:val="002A3BD2"/>
    <w:rsid w:val="002B2BE2"/>
    <w:rsid w:val="002B41EB"/>
    <w:rsid w:val="002C2118"/>
    <w:rsid w:val="002C32A1"/>
    <w:rsid w:val="002C6FC9"/>
    <w:rsid w:val="002E5272"/>
    <w:rsid w:val="002E64CF"/>
    <w:rsid w:val="002F1B3A"/>
    <w:rsid w:val="00303618"/>
    <w:rsid w:val="0030621E"/>
    <w:rsid w:val="00307255"/>
    <w:rsid w:val="00345A0D"/>
    <w:rsid w:val="00347658"/>
    <w:rsid w:val="00350107"/>
    <w:rsid w:val="003522DF"/>
    <w:rsid w:val="003531A8"/>
    <w:rsid w:val="00354E43"/>
    <w:rsid w:val="0035516C"/>
    <w:rsid w:val="0035602D"/>
    <w:rsid w:val="0036423A"/>
    <w:rsid w:val="003730EE"/>
    <w:rsid w:val="003822F1"/>
    <w:rsid w:val="00394673"/>
    <w:rsid w:val="00396DDF"/>
    <w:rsid w:val="003A25A5"/>
    <w:rsid w:val="003A478F"/>
    <w:rsid w:val="003A70E4"/>
    <w:rsid w:val="003A7A10"/>
    <w:rsid w:val="003B0061"/>
    <w:rsid w:val="003B2AF9"/>
    <w:rsid w:val="003C520E"/>
    <w:rsid w:val="003C735F"/>
    <w:rsid w:val="003D1AA7"/>
    <w:rsid w:val="003E5986"/>
    <w:rsid w:val="004046FB"/>
    <w:rsid w:val="0041139B"/>
    <w:rsid w:val="004119DE"/>
    <w:rsid w:val="00423C1C"/>
    <w:rsid w:val="00452711"/>
    <w:rsid w:val="004557F2"/>
    <w:rsid w:val="0045610D"/>
    <w:rsid w:val="00462E94"/>
    <w:rsid w:val="00480B8E"/>
    <w:rsid w:val="004826D7"/>
    <w:rsid w:val="004827DD"/>
    <w:rsid w:val="004839E5"/>
    <w:rsid w:val="004966B1"/>
    <w:rsid w:val="004C2EEE"/>
    <w:rsid w:val="004D0365"/>
    <w:rsid w:val="004E031F"/>
    <w:rsid w:val="004E34E8"/>
    <w:rsid w:val="004E6B7F"/>
    <w:rsid w:val="004F00C3"/>
    <w:rsid w:val="004F1EE8"/>
    <w:rsid w:val="004F225B"/>
    <w:rsid w:val="004F631E"/>
    <w:rsid w:val="005023AF"/>
    <w:rsid w:val="00503252"/>
    <w:rsid w:val="00505F66"/>
    <w:rsid w:val="0051506D"/>
    <w:rsid w:val="00515740"/>
    <w:rsid w:val="005227E5"/>
    <w:rsid w:val="00526A96"/>
    <w:rsid w:val="00533038"/>
    <w:rsid w:val="005511E2"/>
    <w:rsid w:val="005526E0"/>
    <w:rsid w:val="005554BE"/>
    <w:rsid w:val="00562C3C"/>
    <w:rsid w:val="0058349C"/>
    <w:rsid w:val="00591394"/>
    <w:rsid w:val="005A1356"/>
    <w:rsid w:val="005A35E1"/>
    <w:rsid w:val="005A507D"/>
    <w:rsid w:val="005C694F"/>
    <w:rsid w:val="005D27FC"/>
    <w:rsid w:val="005F43A9"/>
    <w:rsid w:val="006003A5"/>
    <w:rsid w:val="0062153A"/>
    <w:rsid w:val="00621D1F"/>
    <w:rsid w:val="006241BA"/>
    <w:rsid w:val="00626898"/>
    <w:rsid w:val="00631586"/>
    <w:rsid w:val="006324CC"/>
    <w:rsid w:val="00632951"/>
    <w:rsid w:val="00643351"/>
    <w:rsid w:val="00647DB8"/>
    <w:rsid w:val="00653B2C"/>
    <w:rsid w:val="00654B85"/>
    <w:rsid w:val="0065757F"/>
    <w:rsid w:val="00663C27"/>
    <w:rsid w:val="00665034"/>
    <w:rsid w:val="00681FF7"/>
    <w:rsid w:val="00687642"/>
    <w:rsid w:val="006A031A"/>
    <w:rsid w:val="006A5978"/>
    <w:rsid w:val="006D0FE8"/>
    <w:rsid w:val="006D590D"/>
    <w:rsid w:val="006E2C62"/>
    <w:rsid w:val="006F3221"/>
    <w:rsid w:val="006F5AD9"/>
    <w:rsid w:val="0070400C"/>
    <w:rsid w:val="0071023E"/>
    <w:rsid w:val="007175B0"/>
    <w:rsid w:val="00724A41"/>
    <w:rsid w:val="0073535E"/>
    <w:rsid w:val="0074222E"/>
    <w:rsid w:val="00751DA7"/>
    <w:rsid w:val="007555FE"/>
    <w:rsid w:val="00772B91"/>
    <w:rsid w:val="00772ED0"/>
    <w:rsid w:val="00776D65"/>
    <w:rsid w:val="00781DB2"/>
    <w:rsid w:val="0079049A"/>
    <w:rsid w:val="0079335E"/>
    <w:rsid w:val="007970A5"/>
    <w:rsid w:val="007A1FCC"/>
    <w:rsid w:val="007A6561"/>
    <w:rsid w:val="007C0BB4"/>
    <w:rsid w:val="007C763D"/>
    <w:rsid w:val="007D20C8"/>
    <w:rsid w:val="007E34CB"/>
    <w:rsid w:val="007F5DF2"/>
    <w:rsid w:val="00812741"/>
    <w:rsid w:val="00816B69"/>
    <w:rsid w:val="008277CE"/>
    <w:rsid w:val="008279B9"/>
    <w:rsid w:val="008335F5"/>
    <w:rsid w:val="00833EE7"/>
    <w:rsid w:val="00836C7D"/>
    <w:rsid w:val="0086460F"/>
    <w:rsid w:val="0087487E"/>
    <w:rsid w:val="00876264"/>
    <w:rsid w:val="00877999"/>
    <w:rsid w:val="00882542"/>
    <w:rsid w:val="00884E97"/>
    <w:rsid w:val="008A54F8"/>
    <w:rsid w:val="008B670C"/>
    <w:rsid w:val="008C051E"/>
    <w:rsid w:val="008E159A"/>
    <w:rsid w:val="008E1B64"/>
    <w:rsid w:val="00904826"/>
    <w:rsid w:val="00916C06"/>
    <w:rsid w:val="009234E4"/>
    <w:rsid w:val="00923CF5"/>
    <w:rsid w:val="00936B21"/>
    <w:rsid w:val="00936C47"/>
    <w:rsid w:val="00936E0B"/>
    <w:rsid w:val="00940E74"/>
    <w:rsid w:val="00941420"/>
    <w:rsid w:val="009443A6"/>
    <w:rsid w:val="00950E74"/>
    <w:rsid w:val="00951589"/>
    <w:rsid w:val="009742D2"/>
    <w:rsid w:val="00975E63"/>
    <w:rsid w:val="00977001"/>
    <w:rsid w:val="00985441"/>
    <w:rsid w:val="00994804"/>
    <w:rsid w:val="009963B8"/>
    <w:rsid w:val="009974D2"/>
    <w:rsid w:val="009A1921"/>
    <w:rsid w:val="009A1E80"/>
    <w:rsid w:val="009B132C"/>
    <w:rsid w:val="009B37A7"/>
    <w:rsid w:val="009B5627"/>
    <w:rsid w:val="009B7606"/>
    <w:rsid w:val="009C2A64"/>
    <w:rsid w:val="009C3858"/>
    <w:rsid w:val="009D3FBF"/>
    <w:rsid w:val="009D441B"/>
    <w:rsid w:val="009D6026"/>
    <w:rsid w:val="009E17EE"/>
    <w:rsid w:val="009E1CF0"/>
    <w:rsid w:val="00A0361A"/>
    <w:rsid w:val="00A12257"/>
    <w:rsid w:val="00A25842"/>
    <w:rsid w:val="00A27736"/>
    <w:rsid w:val="00A33BA3"/>
    <w:rsid w:val="00A40AEC"/>
    <w:rsid w:val="00A4314B"/>
    <w:rsid w:val="00A52F48"/>
    <w:rsid w:val="00A564CE"/>
    <w:rsid w:val="00A61538"/>
    <w:rsid w:val="00A81EFD"/>
    <w:rsid w:val="00A85D4E"/>
    <w:rsid w:val="00A86CFF"/>
    <w:rsid w:val="00AA01AB"/>
    <w:rsid w:val="00AA1867"/>
    <w:rsid w:val="00AB72C7"/>
    <w:rsid w:val="00AC1FDC"/>
    <w:rsid w:val="00AC3725"/>
    <w:rsid w:val="00AC40A4"/>
    <w:rsid w:val="00AC50B1"/>
    <w:rsid w:val="00AD571A"/>
    <w:rsid w:val="00AF48F7"/>
    <w:rsid w:val="00B04249"/>
    <w:rsid w:val="00B131EC"/>
    <w:rsid w:val="00B27FCE"/>
    <w:rsid w:val="00B405D8"/>
    <w:rsid w:val="00B45662"/>
    <w:rsid w:val="00B51904"/>
    <w:rsid w:val="00B530E8"/>
    <w:rsid w:val="00B66DC8"/>
    <w:rsid w:val="00B73BD8"/>
    <w:rsid w:val="00B852CA"/>
    <w:rsid w:val="00BA0BA3"/>
    <w:rsid w:val="00BA3564"/>
    <w:rsid w:val="00BA54A8"/>
    <w:rsid w:val="00BA6B3B"/>
    <w:rsid w:val="00BB021F"/>
    <w:rsid w:val="00BB2859"/>
    <w:rsid w:val="00BC3113"/>
    <w:rsid w:val="00BC43E2"/>
    <w:rsid w:val="00BC701C"/>
    <w:rsid w:val="00BC7288"/>
    <w:rsid w:val="00BD4482"/>
    <w:rsid w:val="00BE6EDE"/>
    <w:rsid w:val="00C036C8"/>
    <w:rsid w:val="00C1468E"/>
    <w:rsid w:val="00C15984"/>
    <w:rsid w:val="00C15A79"/>
    <w:rsid w:val="00C3160C"/>
    <w:rsid w:val="00C40897"/>
    <w:rsid w:val="00C42AB2"/>
    <w:rsid w:val="00C43402"/>
    <w:rsid w:val="00C554AB"/>
    <w:rsid w:val="00C63670"/>
    <w:rsid w:val="00C73881"/>
    <w:rsid w:val="00C83910"/>
    <w:rsid w:val="00C93207"/>
    <w:rsid w:val="00C97CBA"/>
    <w:rsid w:val="00CA7727"/>
    <w:rsid w:val="00CC5596"/>
    <w:rsid w:val="00CF0DE4"/>
    <w:rsid w:val="00D230F2"/>
    <w:rsid w:val="00D30AD0"/>
    <w:rsid w:val="00D46818"/>
    <w:rsid w:val="00D50F2C"/>
    <w:rsid w:val="00D5727C"/>
    <w:rsid w:val="00D63037"/>
    <w:rsid w:val="00D655BA"/>
    <w:rsid w:val="00D6729C"/>
    <w:rsid w:val="00D863AE"/>
    <w:rsid w:val="00D92AD1"/>
    <w:rsid w:val="00D942A2"/>
    <w:rsid w:val="00D967F0"/>
    <w:rsid w:val="00D96AB4"/>
    <w:rsid w:val="00D97291"/>
    <w:rsid w:val="00DA0EDD"/>
    <w:rsid w:val="00DB00BC"/>
    <w:rsid w:val="00DB185D"/>
    <w:rsid w:val="00DB4355"/>
    <w:rsid w:val="00DC42A1"/>
    <w:rsid w:val="00DC50D3"/>
    <w:rsid w:val="00DD12E0"/>
    <w:rsid w:val="00DD4E78"/>
    <w:rsid w:val="00DE57CD"/>
    <w:rsid w:val="00DE6708"/>
    <w:rsid w:val="00DF3508"/>
    <w:rsid w:val="00E004BB"/>
    <w:rsid w:val="00E14BC8"/>
    <w:rsid w:val="00E251DC"/>
    <w:rsid w:val="00E4365E"/>
    <w:rsid w:val="00E5040E"/>
    <w:rsid w:val="00E562BE"/>
    <w:rsid w:val="00E5785F"/>
    <w:rsid w:val="00E71F81"/>
    <w:rsid w:val="00E95F9E"/>
    <w:rsid w:val="00EA5870"/>
    <w:rsid w:val="00EB28F0"/>
    <w:rsid w:val="00EB42DE"/>
    <w:rsid w:val="00EB7C12"/>
    <w:rsid w:val="00EC463C"/>
    <w:rsid w:val="00EC57C4"/>
    <w:rsid w:val="00EF1500"/>
    <w:rsid w:val="00F00DD5"/>
    <w:rsid w:val="00F05A56"/>
    <w:rsid w:val="00F12162"/>
    <w:rsid w:val="00F23676"/>
    <w:rsid w:val="00F26294"/>
    <w:rsid w:val="00F31209"/>
    <w:rsid w:val="00F42542"/>
    <w:rsid w:val="00F46D26"/>
    <w:rsid w:val="00F6743E"/>
    <w:rsid w:val="00F73E34"/>
    <w:rsid w:val="00F748CB"/>
    <w:rsid w:val="00F77B8F"/>
    <w:rsid w:val="00F90F66"/>
    <w:rsid w:val="00F9431F"/>
    <w:rsid w:val="00F9472E"/>
    <w:rsid w:val="00F95B3B"/>
    <w:rsid w:val="00FA0769"/>
    <w:rsid w:val="00FD67D3"/>
    <w:rsid w:val="00FD701D"/>
    <w:rsid w:val="00FE270D"/>
    <w:rsid w:val="00FE695F"/>
    <w:rsid w:val="00FF4165"/>
    <w:rsid w:val="00FF5B78"/>
    <w:rsid w:val="72487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90E8A"/>
  <w15:docId w15:val="{A33C4050-25F2-4B53-9E9C-0EF79B627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15">
    <w:name w:val="CM15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qFormat/>
    <w:pPr>
      <w:spacing w:line="778" w:lineRule="atLeast"/>
    </w:pPr>
    <w:rPr>
      <w:rFonts w:cstheme="minorBidi"/>
      <w:color w:val="auto"/>
    </w:rPr>
  </w:style>
  <w:style w:type="paragraph" w:customStyle="1" w:styleId="CM18">
    <w:name w:val="CM1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qFormat/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qFormat/>
    <w:pPr>
      <w:spacing w:line="473" w:lineRule="atLeast"/>
    </w:pPr>
    <w:rPr>
      <w:rFonts w:cstheme="minorBidi"/>
      <w:color w:val="auto"/>
    </w:rPr>
  </w:style>
  <w:style w:type="paragraph" w:customStyle="1" w:styleId="CM17">
    <w:name w:val="CM17"/>
    <w:basedOn w:val="Default"/>
    <w:next w:val="Default"/>
    <w:uiPriority w:val="99"/>
    <w:qFormat/>
    <w:rPr>
      <w:rFonts w:cstheme="minorBidi"/>
      <w:color w:val="auto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69</Words>
  <Characters>394</Characters>
  <Application>Microsoft Office Word</Application>
  <DocSecurity>0</DocSecurity>
  <Lines>3</Lines>
  <Paragraphs>1</Paragraphs>
  <ScaleCrop>false</ScaleCrop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52798</cp:lastModifiedBy>
  <cp:revision>25</cp:revision>
  <cp:lastPrinted>2021-07-26T02:26:00Z</cp:lastPrinted>
  <dcterms:created xsi:type="dcterms:W3CDTF">2023-06-05T03:03:00Z</dcterms:created>
  <dcterms:modified xsi:type="dcterms:W3CDTF">2023-06-26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A9D46694E05455D937661C6DA1935D2_12</vt:lpwstr>
  </property>
</Properties>
</file>